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9840487a999b02c0cfb9fac8a7e1b54f7dc25"/>
      <w:r>
        <w:rPr>
          <w:b/>
        </w:rPr>
        <w:t xml:space="preserve">ПРОТОКОЛ ЕЛЕКТРОННОГО АУКЦІОНУ № BSE001-UA-20220624-026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0227-2022-1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алізобетонні вироби б/в</w:t>
      </w:r>
    </w:p>
    <w:p>
      <w:pPr>
        <w:numPr>
          <w:ilvl w:val="0"/>
          <w:numId w:val="1001"/>
        </w:numPr>
        <w:pStyle w:val="Compact"/>
      </w:pPr>
      <w:r>
        <w:t xml:space="preserve">Залізобетонні вироби б/в у кількості 2033 шт. згідно з переліком у відомостях про предмет реалізації. Фактичне місцезнаходження та адреси вказані у відомостях про предмет реаліз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03 795,51 грн, у тому числі ПДВ</w:t>
      </w:r>
      <w:r>
        <w:t xml:space="preserve"> </w:t>
      </w:r>
      <w:r>
        <w:t xml:space="preserve">33 96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379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Е АКЦІОНЕРНЕ ТОВАРИСТВО "НАЦІОНАЛЬНА ЕНЕРГЕТИЧНА КОМПАНІЯ "УКРЕНЕРГ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3:45:16Z</dcterms:created>
  <dcterms:modified xsi:type="dcterms:W3CDTF">2024-06-02T0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